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7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7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7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78.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9.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0.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8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8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37.png" ContentType="image/png"/>
  <Override PartName="/word/media/rId38.png" ContentType="image/png"/>
  <Override PartName="/word/media/rId39.png" ContentType="image/png"/>
  <Override PartName="/word/media/rId35.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540, Number Passed Filter: 68538</w:t>
      </w:r>
      <w:r>
        <w:br/>
      </w:r>
      <w:r>
        <w:rPr>
          <w:rStyle w:val="VerbatimChar"/>
        </w:rPr>
        <w:t xml:space="preserve">## I Codes: 10258 (14.751222%)</w:t>
      </w:r>
      <w:r>
        <w:br/>
      </w:r>
      <w:r>
        <w:rPr>
          <w:rStyle w:val="VerbatimChar"/>
        </w:rPr>
        <w:t xml:space="preserve">## Q Codes: 550 (0.790912%)</w:t>
      </w:r>
      <w:r>
        <w:br/>
      </w:r>
      <w:r>
        <w:rPr>
          <w:rStyle w:val="VerbatimChar"/>
        </w:rPr>
        <w:t xml:space="preserve">## U Codes: 2318 (3.33333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bookmarkEnd w:id="73"/>
    <w:bookmarkStart w:id="1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1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2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3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4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5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6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7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8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BoxPlots_ManagedArea-9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p>
    <w:bookmarkEnd w:id="170"/>
    <w:bookmarkStart w:id="1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2.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3.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4.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5.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6.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7.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8.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All_files/figure-latex/Scatter_Excluded-9.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81" Target="media/rId8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82" Target="media/rId8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3-06-10T07:07:25Z</dcterms:created>
  <dcterms:modified xsi:type="dcterms:W3CDTF">2023-06-10T07: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